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DB7120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DB7120" w:rsidRPr="00D56BC9" w:rsidRDefault="00476B61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62C324A6" w:rsidR="00DB7120" w:rsidRPr="0040591D" w:rsidRDefault="00DB7120" w:rsidP="007E2EE4">
            <w:pPr>
              <w:rPr>
                <w:rFonts w:cstheme="minorHAnsi"/>
              </w:rPr>
            </w:pPr>
          </w:p>
        </w:tc>
      </w:tr>
      <w:tr w:rsidR="00D56BC9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D56BC9" w:rsidRPr="00D56BC9" w:rsidRDefault="00D56BC9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 w:rsidR="00B278A1"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77777777" w:rsidR="00D56BC9" w:rsidRPr="0040591D" w:rsidRDefault="00D56BC9" w:rsidP="007E2EE4">
            <w:pPr>
              <w:rPr>
                <w:rFonts w:cstheme="minorHAnsi"/>
              </w:rPr>
            </w:pPr>
          </w:p>
        </w:tc>
      </w:tr>
      <w:tr w:rsidR="00B278A1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278A1" w:rsidRPr="00D56BC9" w:rsidRDefault="00B278A1" w:rsidP="007E2EE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77777777" w:rsidR="00B278A1" w:rsidRPr="0040591D" w:rsidRDefault="00B278A1" w:rsidP="007E2EE4">
            <w:pPr>
              <w:rPr>
                <w:rFonts w:cstheme="minorHAnsi"/>
              </w:rPr>
            </w:pPr>
          </w:p>
        </w:tc>
      </w:tr>
      <w:tr w:rsidR="00DB7120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DB7120" w:rsidRPr="00D56BC9" w:rsidRDefault="00DB7120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77777777" w:rsidR="00DB7120" w:rsidRPr="0040591D" w:rsidRDefault="00DB7120" w:rsidP="007E2EE4">
            <w:pPr>
              <w:rPr>
                <w:rFonts w:cstheme="minorHAnsi"/>
              </w:rPr>
            </w:pP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8A6935" w:rsidRPr="008B2F77" w14:paraId="31F297C6" w14:textId="77777777" w:rsidTr="008A6935">
        <w:tc>
          <w:tcPr>
            <w:tcW w:w="4249" w:type="dxa"/>
          </w:tcPr>
          <w:p w14:paraId="397BECBE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339338B0" w14:textId="0E3C46FC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54AB9CB5" w14:textId="77777777" w:rsidTr="008A6935">
        <w:tc>
          <w:tcPr>
            <w:tcW w:w="4249" w:type="dxa"/>
          </w:tcPr>
          <w:p w14:paraId="4E12C207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3F630460" w14:textId="305F2B74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69D40109" w14:textId="77777777" w:rsidTr="008A6935">
        <w:tc>
          <w:tcPr>
            <w:tcW w:w="4249" w:type="dxa"/>
          </w:tcPr>
          <w:p w14:paraId="60195955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7A31F6BF" w14:textId="1EE55C79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22E0FAC5" w14:textId="77777777" w:rsidTr="008A6935">
        <w:tc>
          <w:tcPr>
            <w:tcW w:w="4249" w:type="dxa"/>
          </w:tcPr>
          <w:p w14:paraId="3B956A27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66D20A46" w14:textId="2A6D3BA1" w:rsidR="008A6935" w:rsidRPr="008B2F77" w:rsidRDefault="008A6935" w:rsidP="00FE1FC8">
            <w:pPr>
              <w:rPr>
                <w:rFonts w:cstheme="minorHAnsi"/>
              </w:rPr>
            </w:pPr>
          </w:p>
        </w:tc>
      </w:tr>
      <w:tr w:rsidR="008A6935" w:rsidRPr="008B2F77" w14:paraId="39254601" w14:textId="77777777" w:rsidTr="008A6935">
        <w:tc>
          <w:tcPr>
            <w:tcW w:w="4249" w:type="dxa"/>
          </w:tcPr>
          <w:p w14:paraId="006DAFA5" w14:textId="77777777" w:rsidR="008A6935" w:rsidRPr="008B2F77" w:rsidRDefault="008A6935" w:rsidP="00FE1FC8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417B7ADD" w14:textId="4CE175B6" w:rsidR="008A6935" w:rsidRPr="008B2F77" w:rsidRDefault="008A6935" w:rsidP="00FE1FC8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6B0A6F71" w:rsidR="00DF70E8" w:rsidRPr="004C58AF" w:rsidRDefault="00DF70E8" w:rsidP="004C58AF">
            <w:pPr>
              <w:jc w:val="center"/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519CD8F7" w:rsidR="00DF70E8" w:rsidRPr="004C58AF" w:rsidRDefault="00DF70E8" w:rsidP="004C58AF">
            <w:pPr>
              <w:jc w:val="center"/>
              <w:rPr>
                <w:rFonts w:cstheme="minorHAnsi"/>
              </w:rPr>
            </w:pP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2605D904" w:rsidR="00DF70E8" w:rsidRPr="004C58AF" w:rsidRDefault="00DF70E8" w:rsidP="004C58AF">
            <w:pPr>
              <w:jc w:val="center"/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73614E4A" w:rsidR="00DF70E8" w:rsidRPr="004C58AF" w:rsidRDefault="00DF70E8" w:rsidP="004C58AF">
            <w:pPr>
              <w:jc w:val="center"/>
              <w:rPr>
                <w:rFonts w:cstheme="minorHAnsi"/>
              </w:rPr>
            </w:pP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28CC09C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628A00DD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252496" w:rsidRPr="007C4C0A" w14:paraId="4ED464D7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328097E" w14:textId="77777777" w:rsidR="00252496" w:rsidRPr="007C4C0A" w:rsidRDefault="00252496" w:rsidP="000112FE">
            <w:pPr>
              <w:rPr>
                <w:rFonts w:cstheme="minorHAnsi"/>
              </w:rPr>
            </w:pPr>
          </w:p>
        </w:tc>
        <w:tc>
          <w:tcPr>
            <w:tcW w:w="5103" w:type="dxa"/>
            <w:vAlign w:val="center"/>
          </w:tcPr>
          <w:p w14:paraId="0E397F46" w14:textId="275A02BE" w:rsidR="00252496" w:rsidRPr="007C4C0A" w:rsidRDefault="00252496" w:rsidP="000112FE">
            <w:pPr>
              <w:rPr>
                <w:rFonts w:cstheme="minorHAnsi"/>
              </w:rPr>
            </w:pPr>
          </w:p>
        </w:tc>
      </w:tr>
      <w:tr w:rsidR="00252496" w:rsidRPr="007C4C0A" w14:paraId="78BE3151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917D8D6" w14:textId="77777777" w:rsidR="00252496" w:rsidRPr="007C4C0A" w:rsidRDefault="00252496" w:rsidP="000112FE">
            <w:pPr>
              <w:rPr>
                <w:rFonts w:cstheme="minorHAnsi"/>
              </w:rPr>
            </w:pPr>
          </w:p>
        </w:tc>
        <w:tc>
          <w:tcPr>
            <w:tcW w:w="5103" w:type="dxa"/>
            <w:vAlign w:val="center"/>
          </w:tcPr>
          <w:p w14:paraId="452D5FBA" w14:textId="2588B86C" w:rsidR="00252496" w:rsidRPr="007C4C0A" w:rsidRDefault="00252496" w:rsidP="000112FE">
            <w:pPr>
              <w:rPr>
                <w:rFonts w:cstheme="minorHAnsi"/>
              </w:rPr>
            </w:pPr>
          </w:p>
        </w:tc>
      </w:tr>
      <w:tr w:rsidR="00252496" w:rsidRPr="007C4C0A" w14:paraId="746D48A5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C89D035" w14:textId="77777777" w:rsidR="00252496" w:rsidRPr="007C4C0A" w:rsidRDefault="00252496" w:rsidP="000112FE">
            <w:pPr>
              <w:rPr>
                <w:rFonts w:cstheme="minorHAnsi"/>
              </w:rPr>
            </w:pPr>
          </w:p>
        </w:tc>
        <w:tc>
          <w:tcPr>
            <w:tcW w:w="5103" w:type="dxa"/>
            <w:vAlign w:val="center"/>
          </w:tcPr>
          <w:p w14:paraId="3376ECF5" w14:textId="109D45C2" w:rsidR="00252496" w:rsidRPr="007C4C0A" w:rsidRDefault="00252496" w:rsidP="000112FE">
            <w:pPr>
              <w:rPr>
                <w:rFonts w:cstheme="minorHAnsi"/>
              </w:rPr>
            </w:pPr>
          </w:p>
        </w:tc>
      </w:tr>
      <w:tr w:rsidR="00252496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77777777" w:rsidR="00252496" w:rsidRPr="007C4C0A" w:rsidRDefault="00252496" w:rsidP="000112FE">
            <w:pPr>
              <w:rPr>
                <w:rFonts w:cstheme="minorHAnsi"/>
              </w:rPr>
            </w:pPr>
          </w:p>
        </w:tc>
        <w:tc>
          <w:tcPr>
            <w:tcW w:w="5103" w:type="dxa"/>
            <w:vAlign w:val="center"/>
          </w:tcPr>
          <w:p w14:paraId="1F88D363" w14:textId="4AFCD53E" w:rsidR="00252496" w:rsidRPr="007C4C0A" w:rsidRDefault="00252496" w:rsidP="000112FE">
            <w:pPr>
              <w:rPr>
                <w:rFonts w:cstheme="minorHAnsi"/>
              </w:rPr>
            </w:pP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936DE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734CC248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34260223" w14:textId="0B9BCE7A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07F0E7C6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1B0DE9F4" w14:textId="1A63F669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0D46BC69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4B86026F" w14:textId="534EB370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2693" w:type="dxa"/>
            <w:vAlign w:val="center"/>
          </w:tcPr>
          <w:p w14:paraId="1A2B537F" w14:textId="77777777" w:rsidR="006936DE" w:rsidRPr="007C4C0A" w:rsidRDefault="006936DE" w:rsidP="000112FE">
            <w:pPr>
              <w:rPr>
                <w:rFonts w:cstheme="minorHAnsi"/>
              </w:rPr>
            </w:pPr>
          </w:p>
        </w:tc>
        <w:tc>
          <w:tcPr>
            <w:tcW w:w="4961" w:type="dxa"/>
            <w:vAlign w:val="center"/>
          </w:tcPr>
          <w:p w14:paraId="50A34350" w14:textId="1E6169FA" w:rsidR="006936DE" w:rsidRPr="007C4C0A" w:rsidRDefault="006936DE" w:rsidP="000112FE">
            <w:pPr>
              <w:rPr>
                <w:rFonts w:cstheme="minorHAnsi"/>
              </w:rPr>
            </w:pPr>
          </w:p>
        </w:tc>
      </w:tr>
      <w:tr w:rsidR="006936DE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7F7C7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21BB40D4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27B2DC4F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6FE7F6AC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2506FB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089C218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01EA958F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5D6B7335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7E2F916A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7E264390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1984" w:type="dxa"/>
            <w:vAlign w:val="center"/>
          </w:tcPr>
          <w:p w14:paraId="6359E41D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  <w:tc>
          <w:tcPr>
            <w:tcW w:w="2126" w:type="dxa"/>
            <w:vAlign w:val="center"/>
          </w:tcPr>
          <w:p w14:paraId="0A912ADE" w14:textId="77777777" w:rsidR="007F7C75" w:rsidRPr="007C4C0A" w:rsidRDefault="007F7C75" w:rsidP="000112FE">
            <w:pPr>
              <w:rPr>
                <w:rFonts w:cstheme="minorHAnsi"/>
              </w:rPr>
            </w:pPr>
          </w:p>
        </w:tc>
      </w:tr>
      <w:tr w:rsidR="007F7C75" w:rsidRPr="007C4C0A" w14:paraId="5F49EE39" w14:textId="77777777" w:rsidTr="000112F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 xml:space="preserve">The “Action” section must include </w:t>
            </w:r>
            <w:r w:rsidR="003E3CA0" w:rsidRPr="007D437B">
              <w:rPr>
                <w:rFonts w:cstheme="minorHAnsi"/>
                <w:i/>
                <w:iCs/>
              </w:rPr>
              <w:t>the action</w:t>
            </w:r>
            <w:r w:rsidR="004C58AF">
              <w:rPr>
                <w:rFonts w:cstheme="minorHAnsi"/>
                <w:i/>
                <w:iCs/>
              </w:rPr>
              <w:t>(s)</w:t>
            </w:r>
            <w:r w:rsidR="003E3CA0" w:rsidRPr="007D437B">
              <w:rPr>
                <w:rFonts w:cstheme="minorHAnsi"/>
                <w:i/>
                <w:iCs/>
              </w:rPr>
              <w:t xml:space="preserve"> that the “Owner” (the student </w:t>
            </w:r>
            <w:r w:rsidR="0022231E" w:rsidRPr="007D437B">
              <w:rPr>
                <w:rFonts w:cstheme="minorHAnsi"/>
                <w:i/>
                <w:iCs/>
              </w:rPr>
              <w:t>assigned to complete the action) must complete by the due date.</w:t>
            </w:r>
            <w:r w:rsidRPr="007D437B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282CDE10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7B31C69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77777777" w:rsidR="0019382B" w:rsidRPr="007C4C0A" w:rsidRDefault="0019382B" w:rsidP="000112FE">
            <w:pPr>
              <w:rPr>
                <w:rFonts w:cstheme="minorHAnsi"/>
              </w:rPr>
            </w:pP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77777777" w:rsidR="00C06123" w:rsidRDefault="00C06123" w:rsidP="000112FE">
            <w:pPr>
              <w:rPr>
                <w:rFonts w:cstheme="minorHAnsi"/>
              </w:rPr>
            </w:pPr>
          </w:p>
          <w:p w14:paraId="7C1F9694" w14:textId="77777777" w:rsidR="004A6802" w:rsidRDefault="004A6802" w:rsidP="000112FE">
            <w:pPr>
              <w:rPr>
                <w:rFonts w:cstheme="minorHAnsi"/>
              </w:rPr>
            </w:pPr>
          </w:p>
          <w:p w14:paraId="46782D00" w14:textId="150501B7" w:rsidR="004A6802" w:rsidRPr="007C4C0A" w:rsidRDefault="004A6802" w:rsidP="000112FE">
            <w:pPr>
              <w:rPr>
                <w:rFonts w:cstheme="minorHAnsi"/>
              </w:rPr>
            </w:pPr>
          </w:p>
        </w:tc>
      </w:tr>
      <w:tr w:rsidR="0022231E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22231E" w:rsidRPr="004A6802" w:rsidRDefault="00D127A4" w:rsidP="000112FE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this minutes refers to the last one before submission, students need to identify </w:t>
            </w:r>
            <w:r w:rsidR="002A015F" w:rsidRPr="004A6802">
              <w:rPr>
                <w:rFonts w:cstheme="minorHAnsi"/>
                <w:i/>
                <w:iCs/>
              </w:rPr>
              <w:t>date, location and objective of the nex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>.</w:t>
            </w:r>
            <w:r w:rsidR="0022231E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E08EEF" w14:textId="77777777" w:rsidR="00AD055D" w:rsidRDefault="00AD055D" w:rsidP="00112D1F">
      <w:pPr>
        <w:spacing w:after="0" w:line="240" w:lineRule="auto"/>
      </w:pPr>
      <w:r>
        <w:separator/>
      </w:r>
    </w:p>
    <w:p w14:paraId="54D83858" w14:textId="77777777" w:rsidR="00AD055D" w:rsidRDefault="00AD055D"/>
    <w:p w14:paraId="05F679CA" w14:textId="77777777" w:rsidR="00AD055D" w:rsidRDefault="00AD055D"/>
  </w:endnote>
  <w:endnote w:type="continuationSeparator" w:id="0">
    <w:p w14:paraId="46F2886A" w14:textId="77777777" w:rsidR="00AD055D" w:rsidRDefault="00AD055D" w:rsidP="00112D1F">
      <w:pPr>
        <w:spacing w:after="0" w:line="240" w:lineRule="auto"/>
      </w:pPr>
      <w:r>
        <w:continuationSeparator/>
      </w:r>
    </w:p>
    <w:p w14:paraId="61681D87" w14:textId="77777777" w:rsidR="00AD055D" w:rsidRDefault="00AD055D"/>
    <w:p w14:paraId="7241A7C5" w14:textId="77777777" w:rsidR="00AD055D" w:rsidRDefault="00AD0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1DF52A" w14:textId="77777777" w:rsidR="00AD055D" w:rsidRDefault="00AD055D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24534F89" w14:textId="77777777" w:rsidR="00AD055D" w:rsidRDefault="00AD055D"/>
    <w:p w14:paraId="2B1EF73D" w14:textId="77777777" w:rsidR="00AD055D" w:rsidRDefault="00AD055D"/>
  </w:footnote>
  <w:footnote w:type="continuationSeparator" w:id="0">
    <w:p w14:paraId="3404C238" w14:textId="77777777" w:rsidR="00AD055D" w:rsidRDefault="00AD055D" w:rsidP="00112D1F">
      <w:pPr>
        <w:spacing w:after="0" w:line="240" w:lineRule="auto"/>
      </w:pPr>
      <w:r>
        <w:continuationSeparator/>
      </w:r>
    </w:p>
    <w:p w14:paraId="359BB32A" w14:textId="77777777" w:rsidR="00AD055D" w:rsidRDefault="00AD055D"/>
    <w:p w14:paraId="31351D6A" w14:textId="77777777" w:rsidR="00AD055D" w:rsidRDefault="00AD0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9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8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D0024"/>
    <w:rsid w:val="000F081E"/>
    <w:rsid w:val="00112D1F"/>
    <w:rsid w:val="00114D28"/>
    <w:rsid w:val="00132700"/>
    <w:rsid w:val="001560E2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6CD3"/>
    <w:rsid w:val="00275886"/>
    <w:rsid w:val="00284378"/>
    <w:rsid w:val="00286A6F"/>
    <w:rsid w:val="002A015F"/>
    <w:rsid w:val="002C645A"/>
    <w:rsid w:val="002D342F"/>
    <w:rsid w:val="002D6252"/>
    <w:rsid w:val="002E46C3"/>
    <w:rsid w:val="002F433E"/>
    <w:rsid w:val="0030758A"/>
    <w:rsid w:val="0033319A"/>
    <w:rsid w:val="00344AA8"/>
    <w:rsid w:val="00357C8F"/>
    <w:rsid w:val="00396984"/>
    <w:rsid w:val="003A3096"/>
    <w:rsid w:val="003A7892"/>
    <w:rsid w:val="003E3CA0"/>
    <w:rsid w:val="003F47A5"/>
    <w:rsid w:val="0040591D"/>
    <w:rsid w:val="0042462E"/>
    <w:rsid w:val="004443D4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7556D"/>
    <w:rsid w:val="00576578"/>
    <w:rsid w:val="00586B23"/>
    <w:rsid w:val="005A0A7F"/>
    <w:rsid w:val="005A79DD"/>
    <w:rsid w:val="005C3F7E"/>
    <w:rsid w:val="005C430B"/>
    <w:rsid w:val="005C4C31"/>
    <w:rsid w:val="005F674F"/>
    <w:rsid w:val="006302C3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7CAC"/>
    <w:rsid w:val="009B6A00"/>
    <w:rsid w:val="009E7D72"/>
    <w:rsid w:val="009F0D07"/>
    <w:rsid w:val="009F3D73"/>
    <w:rsid w:val="009F6601"/>
    <w:rsid w:val="009F680E"/>
    <w:rsid w:val="00A23C1D"/>
    <w:rsid w:val="00A33AE9"/>
    <w:rsid w:val="00AD055D"/>
    <w:rsid w:val="00AF3E8B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6C73"/>
    <w:rsid w:val="00C606E7"/>
    <w:rsid w:val="00C80CC6"/>
    <w:rsid w:val="00C93469"/>
    <w:rsid w:val="00CA54A3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F12A5"/>
    <w:rsid w:val="00DF70E8"/>
    <w:rsid w:val="00E23F4B"/>
    <w:rsid w:val="00E37D37"/>
    <w:rsid w:val="00E455D9"/>
    <w:rsid w:val="00E64C4B"/>
    <w:rsid w:val="00E808E8"/>
    <w:rsid w:val="00E95A51"/>
    <w:rsid w:val="00EA718C"/>
    <w:rsid w:val="00EB5B90"/>
    <w:rsid w:val="00EF4658"/>
    <w:rsid w:val="00F26EFB"/>
    <w:rsid w:val="00F42C30"/>
    <w:rsid w:val="00FB2FA1"/>
    <w:rsid w:val="00FB5AF5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92</Words>
  <Characters>1761</Characters>
  <Application>Microsoft Office Word</Application>
  <DocSecurity>0</DocSecurity>
  <Lines>3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2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Leszek Kaliciak</cp:lastModifiedBy>
  <cp:revision>7</cp:revision>
  <cp:lastPrinted>2021-01-28T09:40:00Z</cp:lastPrinted>
  <dcterms:created xsi:type="dcterms:W3CDTF">2024-07-11T16:04:00Z</dcterms:created>
  <dcterms:modified xsi:type="dcterms:W3CDTF">2024-07-1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